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Hairdresser position at your esteemed establishment in Naples, Italy. As a passionate and experienced hair professional with a deep appreciation for the artistry and cultural significance of hairstyling, I am eager to contribute my skills and creativity to your team. Naples, with its vibrant history, rich traditions, and dynamic beauty scene, represents an ideal environment for me to thrive as a Hairdresser. My goal is to bring my expertise in cutting-edge techniques, personalized service, and a commitment to excellence to your salon’s vision.</w:t>
      </w:r>
    </w:p>
    <w:p>
      <w:pPr>
        <w:pStyle w:val="BodyText"/>
      </w:pPr>
      <w:r>
        <w:t xml:space="preserve">Over the past [X years] of my career in the hairdressing industry, I have developed a comprehensive understanding of both classic and contemporary styling methods. My journey as a Hairdresser has been defined by a dedication to continuous learning, attention to detail, and an unwavering focus on client satisfaction. Whether it’s crafting intricate updos for special occasions or advising on daily maintenance for busy professionals, I believe that every haircut and style should reflect the individuality and confidence of the client. In Italy Naples, where beauty is intertwined with culture and self-expression, I am particularly inspired to create looks that celebrate both tradition and modernity.</w:t>
      </w:r>
    </w:p>
    <w:p>
      <w:pPr>
        <w:pStyle w:val="BodyText"/>
      </w:pPr>
      <w:r>
        <w:t xml:space="preserve">What sets me apart as a Hairdresser is my ability to blend technical precision with a creative flair. I have worked in diverse settings, from boutique salons to high-end fashion houses, which has allowed me to refine my skills in color theory, texture management, and trend forecasting. My expertise includes precision cutting, advanced coloring techniques such as balayage and ombre, and the use of premium products that prioritize both health and aesthetics. I am also well-versed in cultural nuances of beauty practices in Italy, where attention to detail and a personal touch are paramount. For instance, understanding the unique hair textures found among Naples residents—often characterized by their natural wave or curl—enables me to tailor solutions that enhance their natural features while meeting their styling goals.</w:t>
      </w:r>
    </w:p>
    <w:p>
      <w:pPr>
        <w:pStyle w:val="BodyText"/>
      </w:pPr>
      <w:r>
        <w:t xml:space="preserve">Living and working in Italy Naples would be a dream come true for me. The city’s iconic streets, historic architecture, and bustling fashion scene provide endless inspiration. As a Hairdresser, I am not only committed to delivering exceptional service but also to immersing myself in the local culture. I have studied Italian aesthetics and appreciate how hairdressing in Naples often reflects a blend of heritage and innovation. For example, the region’s emphasis on natural, effortless beauty aligns with my philosophy of creating styles that are both timeless and adaptable. I am also familiar with the importance of client relationships in Italian salons, where trust and communication are key to long-term success.</w:t>
      </w:r>
    </w:p>
    <w:p>
      <w:pPr>
        <w:pStyle w:val="BodyText"/>
      </w:pPr>
      <w:r>
        <w:t xml:space="preserve">One of my most rewarding experiences as a Hairdresser was working in a multi-lingual salon where I collaborated with clients from around the world. This experience honed my ability to communicate effectively across cultures and adapt my approach to meet diverse preferences. In Naples, where the beauty industry is deeply rooted in customer-centric values, I am confident that my ability to connect with people and understand their needs will be an asset. I take pride in creating a welcoming and inclusive environment where every client feels valued and understood.</w:t>
      </w:r>
    </w:p>
    <w:p>
      <w:pPr>
        <w:pStyle w:val="BodyText"/>
      </w:pPr>
      <w:r>
        <w:t xml:space="preserve">My professional journey has also been shaped by a commitment to sustainability and ethical practices. As a Hairdresser, I advocate for eco-friendly products, waste reduction initiatives, and the use of non-toxic chemicals that prioritize both client health and environmental responsibility. In Italy Naples, where there is growing awareness of sustainability in the beauty industry, I am excited to contribute to these efforts while maintaining the highest standards of quality.</w:t>
      </w:r>
    </w:p>
    <w:p>
      <w:pPr>
        <w:pStyle w:val="BodyText"/>
      </w:pPr>
      <w:r>
        <w:t xml:space="preserve">I am particularly drawn to your salon’s reputation for excellence and innovation. Your dedication to combining traditional techniques with modern trends resonates with my own values as a Hairdresser. I would be honored to bring my expertise in hair cutting, coloring, and styling to your team while learning from the unique perspectives of Italian hairstylists. I am also eager to collaborate on community initiatives that promote beauty education and support local artists.</w:t>
      </w:r>
    </w:p>
    <w:p>
      <w:pPr>
        <w:pStyle w:val="BodyText"/>
      </w:pPr>
      <w:r>
        <w:t xml:space="preserve">In conclusion, I am enthusiastic about the opportunity to join your team as a Hairdresser in Naples. My passion for hairdressing, combined with my technical skills and cultural sensitivity, makes me an ideal candidate for this role. I am confident that my contributions will enhance your salon’s reputation and help you continue to provide exceptional service to your clients. Thank you for considering my application. I would welcome the chance to discuss how my background and vision align with the goals of your establishment.</w:t>
      </w:r>
    </w:p>
    <w:p>
      <w:pPr>
        <w:pStyle w:val="BodyText"/>
      </w:pPr>
      <w:r>
        <w:t xml:space="preserve">Sincerely,</w:t>
      </w:r>
      <w:r>
        <w:br/>
      </w:r>
      <w:r>
        <w:t xml:space="preserve">[Your Full Name]</w:t>
      </w:r>
      <w:r>
        <w:br/>
      </w:r>
      <w:r>
        <w:t xml:space="preserve">[Your Contact Information: Phone, Email, LinkedIn or Portfolio Link]</w:t>
      </w:r>
      <w:r>
        <w:br/>
      </w:r>
      <w:r>
        <w:t xml:space="preserve">[Optional: Address or City,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Italy Naples</dc:title>
  <dc:creator/>
  <dc:language>en</dc:language>
  <cp:keywords/>
  <dcterms:created xsi:type="dcterms:W3CDTF">2026-07-24T10:39:18Z</dcterms:created>
  <dcterms:modified xsi:type="dcterms:W3CDTF">2026-07-24T10:39:18Z</dcterms:modified>
</cp:coreProperties>
</file>

<file path=docProps/custom.xml><?xml version="1.0" encoding="utf-8"?>
<Properties xmlns="http://schemas.openxmlformats.org/officeDocument/2006/custom-properties" xmlns:vt="http://schemas.openxmlformats.org/officeDocument/2006/docPropsVTypes"/>
</file>